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Kuwait</w:t>
      </w:r>
      <w:r>
        <w:t xml:space="preserve"> </w:t>
      </w:r>
      <w:r>
        <w:t xml:space="preserve">Kuwait</w:t>
      </w:r>
      <w:r>
        <w:t xml:space="preserve"> </w:t>
      </w:r>
      <w:r>
        <w:t xml:space="preserve">City</w:t>
      </w:r>
    </w:p>
    <w:bookmarkStart w:id="25"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enthusiastic interest in the Professor position at a prestigious academic institution in Kuwait Kuwait City. As an accomplished scholar with over [X] years of experience in higher education, I am eager to contribute my expertise, research acumen, and dedication to teaching to a dynamic academic community such as yours. The opportunity to join an institution that values innovation, cultural exchange, and intellectual growth aligns perfectly with my professional aspirations and commitment to advancing education in the Middle East.</w:t>
      </w:r>
    </w:p>
    <w:p>
      <w:pPr>
        <w:pStyle w:val="BodyText"/>
      </w:pPr>
      <w:r>
        <w:t xml:space="preserve">My academic journey has been shaped by a passion for fostering critical thinking, nurturing student potential, and driving impactful research. As a Professor of [Your Field of Expertise], I have dedicated my career to bridging theoretical knowledge with real-world applications, ensuring that my students are equipped to thrive in an ever-evolving global landscape. The prospect of contributing to the academic excellence of Kuwait Kuwait City is particularly meaningful, as this region continues to emerge as a hub for innovation and cross-cultural collaboration.</w:t>
      </w:r>
    </w:p>
    <w:bookmarkStart w:id="20" w:name="why-kuwait-kuwait-city"/>
    <w:p>
      <w:pPr>
        <w:pStyle w:val="Heading2"/>
      </w:pPr>
      <w:r>
        <w:t xml:space="preserve">Why Kuwait Kuwait City?</w:t>
      </w:r>
    </w:p>
    <w:p>
      <w:pPr>
        <w:pStyle w:val="FirstParagraph"/>
      </w:pPr>
      <w:r>
        <w:t xml:space="preserve">Kuwait City, with its rich cultural heritage and forward-thinking vision, represents a unique environment where academia can flourish. The city’s commitment to education, evident in institutions like the University of Kuwait and the Kuwait Institute for Scientific Research, reflects a deep investment in intellectual advancement. I am particularly drawn to the opportunity to work within this vibrant ecosystem, where academic rigor meets cultural diversity. My goal is to collaborate with colleagues who share a vision of excellence while addressing regional challenges through research and education.</w:t>
      </w:r>
    </w:p>
    <w:p>
      <w:pPr>
        <w:pStyle w:val="BodyText"/>
      </w:pPr>
      <w:r>
        <w:t xml:space="preserve">Having studied and worked in multiple international settings, I understand the importance of adapting academic practices to meet local needs while maintaining global standards. In Kuwait Kuwait City, I am eager to contribute my knowledge in [Your Specific Research Area] and explore partnerships that address pressing issues such as sustainable development, technology integration, and interdisciplinary studies. The city’s strategic location as a gateway between East and West makes it an ideal platform for fostering international academic exchanges.</w:t>
      </w:r>
    </w:p>
    <w:bookmarkEnd w:id="20"/>
    <w:bookmarkStart w:id="21" w:name="academic-qualifications-and-experience"/>
    <w:p>
      <w:pPr>
        <w:pStyle w:val="Heading2"/>
      </w:pPr>
      <w:r>
        <w:t xml:space="preserve">Academic Qualifications and Experience</w:t>
      </w:r>
    </w:p>
    <w:p>
      <w:pPr>
        <w:pStyle w:val="FirstParagraph"/>
      </w:pPr>
      <w:r>
        <w:t xml:space="preserve">I hold a [PhD/Doctorate] in [Your Field of Study] from [University Name], where my research focused on [Brief Description of Research Focus]. My academic career has included teaching roles at institutions such as [Previous University or Institution], where I developed and delivered courses in [List Key Courses], mentored graduate students, and led research projects funded by organizations like [Funding Bodies]. These experiences have honed my ability to design curricula that balance theoretical foundations with practical skills, preparing students for leadership roles in their respective fields.</w:t>
      </w:r>
    </w:p>
    <w:p>
      <w:pPr>
        <w:pStyle w:val="BodyText"/>
      </w:pPr>
      <w:r>
        <w:t xml:space="preserve">My research has been published in peer-reviewed journals such as [Journal Names] and presented at international conferences, including [Conference Names]. I am particularly proud of my work on [Specific Research Project], which has garnered recognition for its contributions to [Field of Study]. This research aligns with the goals of institutions in Kuwait Kuwait City, which are increasingly prioritizing innovation-driven education and regional problem-solving.</w:t>
      </w:r>
    </w:p>
    <w:bookmarkEnd w:id="21"/>
    <w:bookmarkStart w:id="22" w:name="Xf456869d6a32060b4258ba8a2427ca933059bca"/>
    <w:p>
      <w:pPr>
        <w:pStyle w:val="Heading2"/>
      </w:pPr>
      <w:r>
        <w:t xml:space="preserve">Teaching Philosophy and Student Engagement</w:t>
      </w:r>
    </w:p>
    <w:p>
      <w:pPr>
        <w:pStyle w:val="FirstParagraph"/>
      </w:pPr>
      <w:r>
        <w:t xml:space="preserve">As a Professor, I believe that education is a transformative process that requires empathy, curiosity, and adaptability. My teaching philosophy centers on creating an inclusive classroom environment where students feel empowered to ask questions, challenge assumptions, and explore new ideas. I employ interactive methods such as case studies, group projects, and technology-enhanced learning to engage students and deepen their understanding of complex topics.</w:t>
      </w:r>
    </w:p>
    <w:p>
      <w:pPr>
        <w:pStyle w:val="BodyText"/>
      </w:pPr>
      <w:r>
        <w:t xml:space="preserve">One of my proudest achievements is the development of [Specific Course or Program], which was designed to address [Particular Need or Gap in Education]. This initiative not only received positive feedback from students but also inspired a series of workshops on [Related Topic], further extending its impact. I am confident that my approach to teaching and mentorship would resonate with the academic community in Kuwait Kuwait City, where fostering student success is a shared priority.</w:t>
      </w:r>
    </w:p>
    <w:bookmarkEnd w:id="22"/>
    <w:bookmarkStart w:id="23" w:name="contribution-to-institutional-growth"/>
    <w:p>
      <w:pPr>
        <w:pStyle w:val="Heading2"/>
      </w:pPr>
      <w:r>
        <w:t xml:space="preserve">Contribution to Institutional Growth</w:t>
      </w:r>
    </w:p>
    <w:p>
      <w:pPr>
        <w:pStyle w:val="FirstParagraph"/>
      </w:pPr>
      <w:r>
        <w:t xml:space="preserve">Beyond teaching and research, I am committed to contributing to the broader mission of an institution. In Kuwait Kuwait City, I aim to collaborate with faculty members on interdisciplinary projects that address regional challenges, such as environmental sustainability, healthcare innovation, and digital transformation. My experience in securing grants and managing research teams has equipped me to lead initiatives that align with the strategic goals of universities in this region.</w:t>
      </w:r>
    </w:p>
    <w:p>
      <w:pPr>
        <w:pStyle w:val="BodyText"/>
      </w:pPr>
      <w:r>
        <w:t xml:space="preserve">Additionally, I am keen to support the professional development of colleagues through workshops on pedagogical best practices, grant writing, and academic publishing. By fostering a culture of collaboration and continuous learning, I believe we can elevate the academic standards of institutions in Kuwait Kuwait City and position them as leaders in global education.</w:t>
      </w:r>
    </w:p>
    <w:bookmarkEnd w:id="23"/>
    <w:bookmarkStart w:id="24" w:name="conclusion"/>
    <w:p>
      <w:pPr>
        <w:pStyle w:val="Heading2"/>
      </w:pPr>
      <w:r>
        <w:t xml:space="preserve">Conclusion</w:t>
      </w:r>
    </w:p>
    <w:p>
      <w:pPr>
        <w:pStyle w:val="FirstParagraph"/>
      </w:pPr>
      <w:r>
        <w:t xml:space="preserve">In conclusion, I am excited about the opportunity to join your institution as a Professor and contribute to its legacy of excellence. My academic background, research expertise, and dedication to student-centered education make me a strong candidate for this role. I am particularly motivated by the chance to work in Kuwait Kuwait City, where the intersection of tradition and innovation offers a unique platform for academic growth.</w:t>
      </w:r>
    </w:p>
    <w:p>
      <w:pPr>
        <w:pStyle w:val="BodyText"/>
      </w:pPr>
      <w:r>
        <w:t xml:space="preserve">Thank you for considering my application. I would welcome the opportunity to discuss how my qualifications and vision align with your institution’s goals. Please feel free to contact me at [Your Phone Number] or [Your Email Address] at your convenience. I look forward to the possibility of contributing to the academic community in Kuwait Kuwait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Kuwait Kuwait City</dc:title>
  <dc:creator/>
  <dc:language>en</dc:language>
  <cp:keywords/>
  <dcterms:created xsi:type="dcterms:W3CDTF">2026-07-23T11:45:49Z</dcterms:created>
  <dcterms:modified xsi:type="dcterms:W3CDTF">2026-07-23T11:45:49Z</dcterms:modified>
</cp:coreProperties>
</file>

<file path=docProps/custom.xml><?xml version="1.0" encoding="utf-8"?>
<Properties xmlns="http://schemas.openxmlformats.org/officeDocument/2006/custom-properties" xmlns:vt="http://schemas.openxmlformats.org/officeDocument/2006/docPropsVTypes"/>
</file>